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 that allows users to generate NFT collections using HTML Canvas which was 7x faster than the previous generator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 Lighthouse for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Pr="00635917" w:rsidRDefault="005E691C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bugged, fixed, and maintained 60% of the codebase with Git and </w:t>
            </w:r>
            <w:proofErr w:type="spellStart"/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Github</w:t>
            </w:r>
            <w:proofErr w:type="spellEnd"/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  <w:tr w:rsidR="00530435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635917" w:rsidRDefault="00530435" w:rsidP="005304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EO/Founder at </w:t>
            </w:r>
            <w:hyperlink r:id="rId9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.app</w:t>
              </w:r>
              <w:proofErr w:type="spellEnd"/>
            </w:hyperlink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530435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600C55" w:rsidRPr="00600C55" w:rsidRDefault="00870892" w:rsidP="00600C5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CI system by creating GitHub Actions for runn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deQ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alysi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DockerH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ployment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  <w:p w:rsidR="00530435" w:rsidRPr="00635917" w:rsidRDefault="00530435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2E3B52" w:rsidRDefault="00530435" w:rsidP="00530435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December 2021 - Present</w:t>
            </w:r>
          </w:p>
        </w:tc>
      </w:tr>
    </w:tbl>
    <w:p w:rsidR="00C81F6D" w:rsidRPr="00A71F9B" w:rsidRDefault="00635917" w:rsidP="00C81F6D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ERSONAL</w:t>
      </w:r>
      <w:r w:rsidR="00A358BA" w:rsidRPr="00A71F9B">
        <w:rPr>
          <w:rFonts w:ascii="Times New Roman" w:hAnsi="Times New Roman"/>
          <w:b/>
          <w:sz w:val="32"/>
        </w:rPr>
        <w:t xml:space="preserve"> 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E601E" w:rsidRPr="002E3B52" w:rsidRDefault="00E8165B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br/>
            </w:r>
            <w:hyperlink r:id="rId13" w:history="1"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s</w:t>
              </w:r>
              <w:proofErr w:type="spellStart"/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tephenasuncion</w:t>
              </w:r>
              <w:proofErr w:type="spellEnd"/>
            </w:hyperlink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— (2022) Portfolio Website</w:t>
            </w:r>
          </w:p>
          <w:p w:rsidR="005A2FFA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Built a full-stack web application using Next.js along with its serverless functions.</w:t>
            </w:r>
          </w:p>
          <w:p w:rsidR="00717CA0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eated a</w:t>
            </w:r>
            <w:r w:rsidR="0033447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="001E5CC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model of my room using Blender and implemented it on the website using Three.js</w:t>
            </w:r>
            <w:r w:rsidR="0030163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6E57D1" w:rsidRPr="002E3B52" w:rsidRDefault="007B521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et up code formatter and git hooks using Prettier and Husky which 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nhanced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ode quality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y </w:t>
            </w:r>
            <w:r w:rsidR="009A302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0% resulting in better performance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93086E" w:rsidRPr="002E3B52" w:rsidRDefault="00CE51D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Fetched data from GitHub</w:t>
            </w:r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’s API by using </w:t>
            </w:r>
            <w:proofErr w:type="spellStart"/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Octokit</w:t>
            </w:r>
            <w:proofErr w:type="spellEnd"/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Spotify’s API by making my own </w:t>
            </w:r>
            <w:r w:rsidR="004161A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36F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ass.</w:t>
            </w:r>
          </w:p>
          <w:p w:rsidR="00564408" w:rsidRDefault="00AE6BAB" w:rsidP="002961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 clone of GitHub’s Git Activity, MinGW’s console, and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SCode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Editor by using React Components</w:t>
            </w:r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hakraUI</w:t>
            </w:r>
            <w:proofErr w:type="spellEnd"/>
          </w:p>
          <w:p w:rsidR="006D7A11" w:rsidRPr="002961E1" w:rsidRDefault="006D7A11" w:rsidP="006D7A11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Built an entire full-stack web application starter pack using Next.js, TypeScript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NextAuth.js, Prisma and MongoDB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lastRenderedPageBreak/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n authentication system with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ext.js’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 w:rsidP="00F72D8F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</w:t>
      </w:r>
      <w:proofErr w:type="spellStart"/>
      <w:r w:rsidR="0054663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5466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 w:rsidP="00F72D8F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proofErr w:type="spellStart"/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 xml:space="preserve">) </w:t>
      </w:r>
      <w:r>
        <w:rPr>
          <w:rFonts w:ascii="Times New Roman" w:hAnsi="Times New Roman"/>
          <w:sz w:val="24"/>
          <w:szCs w:val="24"/>
          <w:lang w:val="en-US"/>
        </w:rPr>
        <w:t>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proofErr w:type="spellStart"/>
      <w:r w:rsidR="009B2FF5">
        <w:rPr>
          <w:rFonts w:ascii="Times New Roman" w:hAnsi="Times New Roman"/>
          <w:sz w:val="24"/>
          <w:szCs w:val="24"/>
          <w:lang w:val="en-US"/>
        </w:rPr>
        <w:t>dll</w:t>
      </w:r>
      <w:proofErr w:type="spellEnd"/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91407" w:rsidRDefault="00791407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 w:rsidTr="00B26CDB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 w:rsidP="00B26CDB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 w:rsidP="00B26CD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 w:rsidP="00B26CDB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 w:rsidP="00B26CDB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 w:rsidP="00B26CD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 w:rsidP="00B26CD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 w:rsidP="00B26CDB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 w:rsidP="00B26CDB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1076B" w:rsidRDefault="00B1076B" w:rsidP="00B80F83">
      <w:pPr>
        <w:spacing w:after="0" w:line="240" w:lineRule="auto"/>
      </w:pPr>
      <w:r>
        <w:separator/>
      </w:r>
    </w:p>
  </w:endnote>
  <w:endnote w:type="continuationSeparator" w:id="0">
    <w:p w:rsidR="00B1076B" w:rsidRDefault="00B1076B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1076B" w:rsidRDefault="00B1076B" w:rsidP="00B80F83">
      <w:pPr>
        <w:spacing w:after="0" w:line="240" w:lineRule="auto"/>
      </w:pPr>
      <w:r>
        <w:separator/>
      </w:r>
    </w:p>
  </w:footnote>
  <w:footnote w:type="continuationSeparator" w:id="0">
    <w:p w:rsidR="00B1076B" w:rsidRDefault="00B1076B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4056160">
    <w:abstractNumId w:val="8"/>
  </w:num>
  <w:num w:numId="2" w16cid:durableId="503134766">
    <w:abstractNumId w:val="9"/>
  </w:num>
  <w:num w:numId="3" w16cid:durableId="1108280905">
    <w:abstractNumId w:val="4"/>
  </w:num>
  <w:num w:numId="4" w16cid:durableId="1234121409">
    <w:abstractNumId w:val="6"/>
  </w:num>
  <w:num w:numId="5" w16cid:durableId="1121143021">
    <w:abstractNumId w:val="11"/>
  </w:num>
  <w:num w:numId="6" w16cid:durableId="1955018749">
    <w:abstractNumId w:val="14"/>
  </w:num>
  <w:num w:numId="7" w16cid:durableId="282884431">
    <w:abstractNumId w:val="7"/>
  </w:num>
  <w:num w:numId="8" w16cid:durableId="189146377">
    <w:abstractNumId w:val="12"/>
  </w:num>
  <w:num w:numId="9" w16cid:durableId="1010686">
    <w:abstractNumId w:val="1"/>
  </w:num>
  <w:num w:numId="10" w16cid:durableId="985865372">
    <w:abstractNumId w:val="13"/>
  </w:num>
  <w:num w:numId="11" w16cid:durableId="980423577">
    <w:abstractNumId w:val="0"/>
  </w:num>
  <w:num w:numId="12" w16cid:durableId="2130783691">
    <w:abstractNumId w:val="5"/>
  </w:num>
  <w:num w:numId="13" w16cid:durableId="2022127632">
    <w:abstractNumId w:val="10"/>
  </w:num>
  <w:num w:numId="14" w16cid:durableId="1978991179">
    <w:abstractNumId w:val="3"/>
  </w:num>
  <w:num w:numId="15" w16cid:durableId="8053184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3D4E"/>
    <w:rsid w:val="001570AB"/>
    <w:rsid w:val="001600C9"/>
    <w:rsid w:val="00164EA5"/>
    <w:rsid w:val="00166EB8"/>
    <w:rsid w:val="00167ABC"/>
    <w:rsid w:val="00172BCB"/>
    <w:rsid w:val="001743D7"/>
    <w:rsid w:val="001772BA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961E1"/>
    <w:rsid w:val="00297C56"/>
    <w:rsid w:val="002A068D"/>
    <w:rsid w:val="002A1E67"/>
    <w:rsid w:val="002A6FEF"/>
    <w:rsid w:val="002B5C0C"/>
    <w:rsid w:val="002B6675"/>
    <w:rsid w:val="002C2B3B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20C3D"/>
    <w:rsid w:val="00320FCA"/>
    <w:rsid w:val="003219F2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70F2"/>
    <w:rsid w:val="00417280"/>
    <w:rsid w:val="0042449A"/>
    <w:rsid w:val="00424772"/>
    <w:rsid w:val="0042516D"/>
    <w:rsid w:val="004320C8"/>
    <w:rsid w:val="00432E17"/>
    <w:rsid w:val="00434CE5"/>
    <w:rsid w:val="0044011F"/>
    <w:rsid w:val="00441223"/>
    <w:rsid w:val="00442A39"/>
    <w:rsid w:val="00447307"/>
    <w:rsid w:val="004520D9"/>
    <w:rsid w:val="004557F9"/>
    <w:rsid w:val="00460EBD"/>
    <w:rsid w:val="00470136"/>
    <w:rsid w:val="0047077C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992"/>
    <w:rsid w:val="00611731"/>
    <w:rsid w:val="00620933"/>
    <w:rsid w:val="006231C9"/>
    <w:rsid w:val="00625155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5612"/>
    <w:rsid w:val="006A0B59"/>
    <w:rsid w:val="006A71B3"/>
    <w:rsid w:val="006B2596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4666"/>
    <w:rsid w:val="007B5211"/>
    <w:rsid w:val="007B6211"/>
    <w:rsid w:val="007B65A7"/>
    <w:rsid w:val="007C264B"/>
    <w:rsid w:val="007C451C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23F4"/>
    <w:rsid w:val="008429A3"/>
    <w:rsid w:val="0084775B"/>
    <w:rsid w:val="00850029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36CE"/>
    <w:rsid w:val="008F43D1"/>
    <w:rsid w:val="008F761C"/>
    <w:rsid w:val="00910121"/>
    <w:rsid w:val="009103AE"/>
    <w:rsid w:val="009144E8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48E9"/>
    <w:rsid w:val="00AA596E"/>
    <w:rsid w:val="00AB0B2A"/>
    <w:rsid w:val="00AD08FE"/>
    <w:rsid w:val="00AD5D3A"/>
    <w:rsid w:val="00AD648B"/>
    <w:rsid w:val="00AD6728"/>
    <w:rsid w:val="00AE0D07"/>
    <w:rsid w:val="00AE19B0"/>
    <w:rsid w:val="00AE6BAB"/>
    <w:rsid w:val="00AF3002"/>
    <w:rsid w:val="00AF3192"/>
    <w:rsid w:val="00AF54CF"/>
    <w:rsid w:val="00AF694C"/>
    <w:rsid w:val="00B00DB9"/>
    <w:rsid w:val="00B00DF1"/>
    <w:rsid w:val="00B01CDE"/>
    <w:rsid w:val="00B1076B"/>
    <w:rsid w:val="00B114D3"/>
    <w:rsid w:val="00B12EB9"/>
    <w:rsid w:val="00B136D5"/>
    <w:rsid w:val="00B154AA"/>
    <w:rsid w:val="00B16488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3F8A"/>
    <w:rsid w:val="00B80F83"/>
    <w:rsid w:val="00B82D51"/>
    <w:rsid w:val="00B84B9A"/>
    <w:rsid w:val="00B864D2"/>
    <w:rsid w:val="00B879D0"/>
    <w:rsid w:val="00B87F5D"/>
    <w:rsid w:val="00B937FE"/>
    <w:rsid w:val="00B93E8B"/>
    <w:rsid w:val="00B976CC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7507"/>
    <w:rsid w:val="00C3176F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A6CE5"/>
    <w:rsid w:val="00CB627C"/>
    <w:rsid w:val="00CB6429"/>
    <w:rsid w:val="00CB6E9C"/>
    <w:rsid w:val="00CD0273"/>
    <w:rsid w:val="00CD04D1"/>
    <w:rsid w:val="00CD351E"/>
    <w:rsid w:val="00CD42DD"/>
    <w:rsid w:val="00CD4EE2"/>
    <w:rsid w:val="00CE51DC"/>
    <w:rsid w:val="00CF25AA"/>
    <w:rsid w:val="00CF621E"/>
    <w:rsid w:val="00D003F2"/>
    <w:rsid w:val="00D01273"/>
    <w:rsid w:val="00D02BA1"/>
    <w:rsid w:val="00D07002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93293"/>
    <w:rsid w:val="00D942B8"/>
    <w:rsid w:val="00DA4EC5"/>
    <w:rsid w:val="00DB264C"/>
    <w:rsid w:val="00DB68CB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FD5"/>
    <w:rsid w:val="00EB4F7D"/>
    <w:rsid w:val="00EB5381"/>
    <w:rsid w:val="00EB592F"/>
    <w:rsid w:val="00EB659F"/>
    <w:rsid w:val="00EC47AE"/>
    <w:rsid w:val="00EC527C"/>
    <w:rsid w:val="00EC5309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2E72"/>
    <w:rsid w:val="00F23E5B"/>
    <w:rsid w:val="00F2588E"/>
    <w:rsid w:val="00F2750E"/>
    <w:rsid w:val="00F277B1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4DE7"/>
    <w:rsid w:val="00F96CBF"/>
    <w:rsid w:val="00FB2DEE"/>
    <w:rsid w:val="00FB5750"/>
    <w:rsid w:val="00FB6407"/>
    <w:rsid w:val="00FD1B49"/>
    <w:rsid w:val="00FE2FAE"/>
    <w:rsid w:val="00FE7022"/>
    <w:rsid w:val="00FF0343"/>
    <w:rsid w:val="00FF40C5"/>
    <w:rsid w:val="00FF48BE"/>
    <w:rsid w:val="00FF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2074DF"/>
  <w15:chartTrackingRefBased/>
  <w15:docId w15:val="{BE61A0FB-BD96-43FF-A917-FD3A91351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stephenasuncion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hirdweb.com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nfthost.app/" TargetMode="External"/><Relationship Id="rId14" Type="http://schemas.openxmlformats.org/officeDocument/2006/relationships/hyperlink" Target="https://github.com/stephenasuncionDEV/create-typedef-app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Links>
    <vt:vector size="66" baseType="variant"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6094936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522055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456528</vt:i4>
      </vt:variant>
      <vt:variant>
        <vt:i4>3</vt:i4>
      </vt:variant>
      <vt:variant>
        <vt:i4>0</vt:i4>
      </vt:variant>
      <vt:variant>
        <vt:i4>5</vt:i4>
      </vt:variant>
      <vt:variant>
        <vt:lpwstr>https://www.nfthost.app/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1-30T05:55:00Z</dcterms:created>
  <dcterms:modified xsi:type="dcterms:W3CDTF">2022-11-30T05:55:00Z</dcterms:modified>
</cp:coreProperties>
</file>